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87C0" w14:textId="77777777" w:rsidR="00BF097E" w:rsidRPr="009F6202" w:rsidRDefault="00BF097E" w:rsidP="00F96520">
      <w:pPr>
        <w:jc w:val="center"/>
        <w:rPr>
          <w:rFonts w:ascii="Sakkal Majalla" w:hAnsi="Sakkal Majalla" w:cs="Sakkal Majalla"/>
          <w:color w:val="000000" w:themeColor="text1"/>
          <w:sz w:val="24"/>
          <w:szCs w:val="24"/>
          <w:lang w:bidi="ar-AE"/>
        </w:rPr>
      </w:pPr>
    </w:p>
    <w:p w14:paraId="67A121D0" w14:textId="05309FAF" w:rsidR="00BF097E" w:rsidRDefault="00BF097E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356AA76F" w14:textId="57A62344" w:rsidR="009F6202" w:rsidRDefault="009F6202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1BA3CEA8" w14:textId="77777777" w:rsidR="009F6202" w:rsidRPr="009F6202" w:rsidRDefault="009F6202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4577EA82" w14:textId="5ECAC281" w:rsidR="00481FAF" w:rsidRPr="009F6202" w:rsidRDefault="00BF097E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UNITED ARAB EMIRATES UNIVERISTY </w:t>
      </w:r>
      <w:r w:rsidR="001A2477"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ALUMNI </w:t>
      </w: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>AWARD</w:t>
      </w:r>
    </w:p>
    <w:p w14:paraId="78C22BC7" w14:textId="2C69B1A4" w:rsidR="00BF097E" w:rsidRPr="009F6202" w:rsidRDefault="00BF097E" w:rsidP="0064284A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>FIRST CYLCE 2021/2022</w:t>
      </w:r>
    </w:p>
    <w:p w14:paraId="68DF80A2" w14:textId="10A941C3" w:rsidR="00481FAF" w:rsidRPr="009F6202" w:rsidRDefault="00BF097E" w:rsidP="00BF097E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  <w:t>PARTICIPATION REPORT</w:t>
      </w:r>
      <w:r w:rsidR="00DD1292"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  <w:t xml:space="preserve"> IN </w:t>
      </w:r>
      <w:r w:rsidR="00DD1292">
        <w:rPr>
          <w:rFonts w:ascii="Sakkal Majalla" w:hAnsi="Sakkal Majalla" w:cs="Sakkal Majalla"/>
          <w:b/>
          <w:bCs/>
          <w:color w:val="000000" w:themeColor="text1"/>
          <w:sz w:val="32"/>
          <w:szCs w:val="32"/>
        </w:rPr>
        <w:br/>
      </w:r>
      <w:bookmarkStart w:id="0" w:name="_GoBack"/>
      <w:r w:rsidR="00390202" w:rsidRPr="00390202">
        <w:rPr>
          <w:rFonts w:ascii="Sakkal Majalla" w:hAnsi="Sakkal Majalla" w:cs="Sakkal Majalla"/>
          <w:b/>
          <w:bCs/>
          <w:color w:val="FF0000"/>
          <w:sz w:val="32"/>
          <w:szCs w:val="32"/>
        </w:rPr>
        <w:t>UAEU Alumni Award for Women Empowerment</w:t>
      </w:r>
      <w:bookmarkEnd w:id="0"/>
    </w:p>
    <w:p w14:paraId="6A519936" w14:textId="3B382E37" w:rsidR="0064284A" w:rsidRPr="009F6202" w:rsidRDefault="0064284A" w:rsidP="00BF097E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7551DAB4" w14:textId="77777777" w:rsidR="0064284A" w:rsidRPr="009F6202" w:rsidRDefault="0064284A" w:rsidP="00BF097E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79972B87" w14:textId="1CF8C6F6" w:rsidR="00BF097E" w:rsidRPr="009F6202" w:rsidRDefault="00BF097E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0E9544AA" w14:textId="77777777" w:rsidR="0064284A" w:rsidRPr="009F6202" w:rsidRDefault="002B3EDB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NAME OF APPLICANT</w:t>
      </w:r>
      <w:r w:rsidR="0064284A"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:</w:t>
      </w:r>
    </w:p>
    <w:p w14:paraId="0EF58537" w14:textId="3ECE4B25" w:rsidR="00BF097E" w:rsidRPr="009F6202" w:rsidRDefault="0064284A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---------------------------------------------------</w:t>
      </w:r>
      <w:r w:rsidR="002B3EDB"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 xml:space="preserve"> </w:t>
      </w:r>
    </w:p>
    <w:p w14:paraId="6156AC61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</w:p>
    <w:p w14:paraId="4372EBCA" w14:textId="7E60A51B" w:rsidR="00F96520" w:rsidRPr="009F6202" w:rsidRDefault="00BF097E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SUBMISSION DATE</w:t>
      </w:r>
      <w:r w:rsidR="0064284A"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:</w:t>
      </w:r>
    </w:p>
    <w:p w14:paraId="5CAAF6DE" w14:textId="2B4AF3CF" w:rsidR="0064284A" w:rsidRPr="009F6202" w:rsidRDefault="0064284A" w:rsidP="0064284A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-------------------------------------------------</w:t>
      </w:r>
    </w:p>
    <w:p w14:paraId="23CC2764" w14:textId="77777777" w:rsidR="00BF097E" w:rsidRPr="009F6202" w:rsidRDefault="00BF097E" w:rsidP="00BF097E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57F3C5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02F7A45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72A1A1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AF5AEF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403433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41F7D44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157EDB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D7163EE" w14:textId="77777777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2B5F051" w14:textId="77777777" w:rsidR="00F96520" w:rsidRPr="009F6202" w:rsidRDefault="00F96520" w:rsidP="00290DC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D10987" w14:textId="4EC13D3B" w:rsidR="00F96520" w:rsidRPr="009F6202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sdt>
      <w:sdtPr>
        <w:rPr>
          <w:rFonts w:ascii="Sakkal Majalla" w:hAnsi="Sakkal Majalla" w:cs="Sakkal Majalla"/>
          <w:caps w:val="0"/>
          <w:color w:val="000000" w:themeColor="text1"/>
          <w:spacing w:val="0"/>
          <w:sz w:val="24"/>
          <w:szCs w:val="24"/>
        </w:rPr>
        <w:id w:val="20343044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163346" w14:textId="3517A946" w:rsidR="003E463D" w:rsidRPr="009F6202" w:rsidRDefault="00C37986">
          <w:pPr>
            <w:pStyle w:val="TOCHeading"/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9F6202">
            <w:rPr>
              <w:rFonts w:ascii="Sakkal Majalla" w:hAnsi="Sakkal Majalla" w:cs="Sakkal Majalla"/>
              <w:sz w:val="24"/>
              <w:szCs w:val="24"/>
            </w:rPr>
            <w:t>Content</w:t>
          </w:r>
          <w:r w:rsidR="0013773A" w:rsidRPr="009F6202">
            <w:rPr>
              <w:rFonts w:ascii="Sakkal Majalla" w:hAnsi="Sakkal Majalla" w:cs="Sakkal Majalla"/>
              <w:sz w:val="24"/>
              <w:szCs w:val="24"/>
            </w:rPr>
            <w:t>s</w:t>
          </w:r>
          <w:r w:rsidRPr="009F6202">
            <w:rPr>
              <w:rFonts w:ascii="Sakkal Majalla" w:hAnsi="Sakkal Majalla" w:cs="Sakkal Majalla"/>
              <w:sz w:val="24"/>
              <w:szCs w:val="24"/>
            </w:rPr>
            <w:t>:</w:t>
          </w:r>
        </w:p>
        <w:p w14:paraId="5D3EA858" w14:textId="798E1EC5" w:rsidR="00C74D65" w:rsidRPr="009F6202" w:rsidRDefault="003E463D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r w:rsidRPr="009F6202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begin"/>
          </w:r>
          <w:r w:rsidRPr="009F6202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9F6202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separate"/>
          </w:r>
          <w:hyperlink w:anchor="_Toc83212362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  <w:lang w:bidi="ar"/>
              </w:rPr>
              <w:t>Glossary of Terms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2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3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CD2B22" w14:textId="265D42C5" w:rsidR="00C74D65" w:rsidRPr="009F6202" w:rsidRDefault="00052EAE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3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  <w:lang w:bidi="ar"/>
              </w:rPr>
              <w:t>Introduction: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3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4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FC9829" w14:textId="2AB30840" w:rsidR="00C74D65" w:rsidRPr="009F6202" w:rsidRDefault="00052EAE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4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  <w:lang w:bidi="ar"/>
              </w:rPr>
              <w:t>Standards: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4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5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662A73" w14:textId="544B5EED" w:rsidR="00C74D65" w:rsidRPr="009F6202" w:rsidRDefault="00052EAE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5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Excellence &amp; Achievement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5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5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77312E" w14:textId="46BCF7D7" w:rsidR="00C74D65" w:rsidRPr="009F6202" w:rsidRDefault="00052EAE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6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Creativity &amp; Innovation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6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6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AA67C6B" w14:textId="6CFC29F4" w:rsidR="00C74D65" w:rsidRPr="009F6202" w:rsidRDefault="00052EAE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7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Support of UAEU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7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7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FFCC05" w14:textId="5D47B802" w:rsidR="00C74D65" w:rsidRPr="009F6202" w:rsidRDefault="00052EAE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8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Levels of Contribution (Local, Regional, International)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8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8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42A9AC" w14:textId="2B87E007" w:rsidR="00C74D65" w:rsidRPr="009F6202" w:rsidRDefault="00052EAE">
          <w:pPr>
            <w:pStyle w:val="TOC2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69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Impact on Others/ Adding Values (600 words)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69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9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73D466" w14:textId="101C0C96" w:rsidR="00C74D65" w:rsidRPr="009F6202" w:rsidRDefault="00052EAE">
          <w:pPr>
            <w:pStyle w:val="TOC1"/>
            <w:tabs>
              <w:tab w:val="right" w:leader="dot" w:pos="9350"/>
            </w:tabs>
            <w:rPr>
              <w:rFonts w:ascii="Sakkal Majalla" w:hAnsi="Sakkal Majalla" w:cs="Sakkal Majalla"/>
              <w:noProof/>
              <w:sz w:val="24"/>
              <w:szCs w:val="24"/>
              <w:lang w:val="en-GB" w:eastAsia="en-GB"/>
            </w:rPr>
          </w:pPr>
          <w:hyperlink w:anchor="_Toc83212370" w:history="1">
            <w:r w:rsidR="00C74D65" w:rsidRPr="009F6202">
              <w:rPr>
                <w:rStyle w:val="Hyperlink"/>
                <w:rFonts w:ascii="Sakkal Majalla" w:hAnsi="Sakkal Majalla" w:cs="Sakkal Majalla"/>
                <w:noProof/>
                <w:sz w:val="24"/>
                <w:szCs w:val="24"/>
              </w:rPr>
              <w:t>Appendixes: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ab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begin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instrText xml:space="preserve"> PAGEREF _Toc83212370 \h </w:instrTex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separate"/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t>10</w:t>
            </w:r>
            <w:r w:rsidR="00C74D65" w:rsidRPr="009F6202">
              <w:rPr>
                <w:rFonts w:ascii="Sakkal Majalla" w:hAnsi="Sakkal Majalla" w:cs="Sakkal Majall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B9B13E" w14:textId="09A80748" w:rsidR="003E463D" w:rsidRPr="009F6202" w:rsidRDefault="003E463D">
          <w:pPr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9F6202">
            <w:rPr>
              <w:rFonts w:ascii="Sakkal Majalla" w:hAnsi="Sakkal Majalla" w:cs="Sakkal Majalla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2D44A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EAF30A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1E95D4A" w14:textId="1F1B96C8" w:rsidR="008021E3" w:rsidRPr="009F6202" w:rsidRDefault="00C74D65" w:rsidP="00C74D65">
      <w:pPr>
        <w:tabs>
          <w:tab w:val="left" w:pos="7967"/>
        </w:tabs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</w:p>
    <w:p w14:paraId="00ACC0C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E6BF3B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E71D5D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25E2E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87DFE6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4946F8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D87994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60F658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7B78D4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7B348A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9BFEA90" w14:textId="48E5E213" w:rsidR="009849F6" w:rsidRPr="009F6202" w:rsidRDefault="009849F6" w:rsidP="009849F6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3B6D6B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8581E2B" w14:textId="045DE754" w:rsidR="008021E3" w:rsidRPr="009F6202" w:rsidRDefault="00EE1DC8" w:rsidP="00EE1DC8">
      <w:pPr>
        <w:pStyle w:val="Heading1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  <w:bookmarkStart w:id="1" w:name="_Toc83212362"/>
      <w:r w:rsidR="00635B71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Glossary</w:t>
      </w:r>
      <w:r w:rsidR="007B5E4C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 xml:space="preserve"> </w:t>
      </w:r>
      <w:r w:rsidR="00635B71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o</w:t>
      </w:r>
      <w:r w:rsidR="00D25FA0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f Terms</w:t>
      </w:r>
      <w:bookmarkEnd w:id="1"/>
    </w:p>
    <w:p w14:paraId="45D7E825" w14:textId="77777777" w:rsidR="00186935" w:rsidRPr="009F6202" w:rsidRDefault="00186935" w:rsidP="00186935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540" w:lineRule="atLeast"/>
        <w:rPr>
          <w:rFonts w:ascii="Sakkal Majalla" w:eastAsia="Times New Roman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eastAsia="Times New Roman" w:hAnsi="Sakkal Majalla" w:cs="Sakkal Majalla"/>
          <w:color w:val="000000" w:themeColor="text1"/>
          <w:sz w:val="24"/>
          <w:szCs w:val="24"/>
          <w:lang w:val="en"/>
        </w:rPr>
        <w:t>The following table shows the terms and acronyms used in the report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110"/>
        <w:gridCol w:w="2240"/>
      </w:tblGrid>
      <w:tr w:rsidR="00290DCB" w:rsidRPr="009F6202" w14:paraId="1D9057A5" w14:textId="77777777" w:rsidTr="00EE1DC8">
        <w:tc>
          <w:tcPr>
            <w:tcW w:w="7110" w:type="dxa"/>
            <w:shd w:val="clear" w:color="auto" w:fill="FADCCD" w:themeFill="accent2" w:themeFillTint="33"/>
          </w:tcPr>
          <w:p w14:paraId="2CB37728" w14:textId="2CC7428F" w:rsidR="008021E3" w:rsidRPr="009F6202" w:rsidRDefault="007F7F7E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9F6202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</w:rPr>
              <w:t>Definition</w:t>
            </w:r>
          </w:p>
        </w:tc>
        <w:tc>
          <w:tcPr>
            <w:tcW w:w="2240" w:type="dxa"/>
            <w:shd w:val="clear" w:color="auto" w:fill="FADCCD" w:themeFill="accent2" w:themeFillTint="33"/>
          </w:tcPr>
          <w:p w14:paraId="7BEF11F1" w14:textId="22515945" w:rsidR="008021E3" w:rsidRPr="009F6202" w:rsidRDefault="007F7F7E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9F6202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lang w:bidi="ar"/>
              </w:rPr>
              <w:t>Term</w:t>
            </w:r>
          </w:p>
        </w:tc>
      </w:tr>
      <w:tr w:rsidR="00290DCB" w:rsidRPr="009F6202" w14:paraId="7304C622" w14:textId="77777777" w:rsidTr="00EE1DC8">
        <w:tc>
          <w:tcPr>
            <w:tcW w:w="7110" w:type="dxa"/>
          </w:tcPr>
          <w:p w14:paraId="457F099E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35A0C07A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68438290" w14:textId="77777777" w:rsidTr="00EE1DC8">
        <w:tc>
          <w:tcPr>
            <w:tcW w:w="7110" w:type="dxa"/>
          </w:tcPr>
          <w:p w14:paraId="193200F0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2E5AB0F5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3A0AB47C" w14:textId="77777777" w:rsidTr="00EE1DC8">
        <w:tc>
          <w:tcPr>
            <w:tcW w:w="7110" w:type="dxa"/>
          </w:tcPr>
          <w:p w14:paraId="00F4CD2C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4A6FB1F4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3A44AA2A" w14:textId="77777777" w:rsidTr="00EE1DC8">
        <w:tc>
          <w:tcPr>
            <w:tcW w:w="7110" w:type="dxa"/>
          </w:tcPr>
          <w:p w14:paraId="47BACBFE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6430AC08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6CB9D9D6" w14:textId="77777777" w:rsidTr="00EE1DC8">
        <w:tc>
          <w:tcPr>
            <w:tcW w:w="7110" w:type="dxa"/>
          </w:tcPr>
          <w:p w14:paraId="7740DF60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0EC66914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290DCB" w:rsidRPr="009F6202" w14:paraId="3C5367BB" w14:textId="77777777" w:rsidTr="00EE1DC8">
        <w:tc>
          <w:tcPr>
            <w:tcW w:w="7110" w:type="dxa"/>
          </w:tcPr>
          <w:p w14:paraId="30E6E213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247BCC25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8021E3" w:rsidRPr="009F6202" w14:paraId="4A802CDD" w14:textId="77777777" w:rsidTr="00EE1DC8">
        <w:tc>
          <w:tcPr>
            <w:tcW w:w="7110" w:type="dxa"/>
          </w:tcPr>
          <w:p w14:paraId="66BF44ED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2240" w:type="dxa"/>
          </w:tcPr>
          <w:p w14:paraId="52C429B0" w14:textId="77777777" w:rsidR="008021E3" w:rsidRPr="009F6202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</w:tbl>
    <w:p w14:paraId="3245F1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54659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0C9339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1CDA98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9EDB9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FF7E22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3ACE67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B1312E9" w14:textId="44092FD9" w:rsidR="008021E3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</w:pPr>
    </w:p>
    <w:p w14:paraId="2F7D6C6D" w14:textId="77777777" w:rsidR="009F6202" w:rsidRPr="009F6202" w:rsidRDefault="009F6202" w:rsidP="009F6202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C97C1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DAB4DF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D304CB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74C37D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041981" w14:textId="5F2AB7F3" w:rsidR="008021E3" w:rsidRPr="009F6202" w:rsidRDefault="00F04DED" w:rsidP="00F04DED">
      <w:pPr>
        <w:pStyle w:val="Heading1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  <w:bookmarkStart w:id="2" w:name="_Toc83212363"/>
      <w:r w:rsidR="00042482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Introduction</w:t>
      </w:r>
      <w:r w:rsidRPr="009F6202">
        <w:rPr>
          <w:rFonts w:ascii="Sakkal Majalla" w:hAnsi="Sakkal Majalla" w:cs="Sakkal Majalla"/>
          <w:sz w:val="24"/>
          <w:szCs w:val="24"/>
          <w:lang w:bidi="ar"/>
        </w:rPr>
        <w:t>:</w:t>
      </w:r>
      <w:bookmarkEnd w:id="2"/>
    </w:p>
    <w:p w14:paraId="0BA723FB" w14:textId="2DD3D210" w:rsidR="008021E3" w:rsidRPr="009F6202" w:rsidRDefault="007B5300" w:rsidP="007B5300">
      <w:pPr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 xml:space="preserve">(The applicant is expected to present himself/herself in terms of academic background, work experience, brief of his/her achievements, and why he/she </w:t>
      </w:r>
      <w:r w:rsidR="00290DCB"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>is applying</w:t>
      </w:r>
      <w:r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 xml:space="preserve"> for this award) </w:t>
      </w:r>
      <w:r w:rsidR="00845E77" w:rsidRPr="009F6202"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  <w:t xml:space="preserve">(500 words) </w:t>
      </w:r>
    </w:p>
    <w:p w14:paraId="261C0AE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CDA4A8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D691ED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4D1E29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2EFBB9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1FD455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58C84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08512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B1EB57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245DB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22BF3E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B387DD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1419A2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C357E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D0F35C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B8F8BAE" w14:textId="46C9482A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lang w:bidi="ar"/>
        </w:rPr>
      </w:pPr>
    </w:p>
    <w:p w14:paraId="32E245D4" w14:textId="77777777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CEE715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280175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70D1A2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CB071E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EF299E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AEF11D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8BA3C5" w14:textId="083879F2" w:rsidR="008021E3" w:rsidRPr="009F6202" w:rsidRDefault="007C2313" w:rsidP="007C2313">
      <w:pPr>
        <w:pStyle w:val="Heading1"/>
        <w:tabs>
          <w:tab w:val="right" w:pos="9360"/>
        </w:tabs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ab/>
      </w:r>
      <w:bookmarkStart w:id="3" w:name="_Toc83212364"/>
      <w:r w:rsidR="000F3272" w:rsidRPr="009F6202">
        <w:rPr>
          <w:rFonts w:ascii="Sakkal Majalla" w:hAnsi="Sakkal Majalla" w:cs="Sakkal Majalla"/>
          <w:caps w:val="0"/>
          <w:sz w:val="24"/>
          <w:szCs w:val="24"/>
          <w:lang w:bidi="ar"/>
        </w:rPr>
        <w:t>Standards</w:t>
      </w:r>
      <w:r w:rsidRPr="009F6202">
        <w:rPr>
          <w:rFonts w:ascii="Sakkal Majalla" w:hAnsi="Sakkal Majalla" w:cs="Sakkal Majalla"/>
          <w:sz w:val="24"/>
          <w:szCs w:val="24"/>
          <w:lang w:bidi="ar"/>
        </w:rPr>
        <w:t>:</w:t>
      </w:r>
      <w:bookmarkEnd w:id="3"/>
    </w:p>
    <w:p w14:paraId="2816876C" w14:textId="1BBD29EA" w:rsidR="008021E3" w:rsidRPr="009F6202" w:rsidRDefault="007C2313" w:rsidP="007C2313">
      <w:pPr>
        <w:pStyle w:val="Heading2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</w:rPr>
        <w:tab/>
      </w:r>
      <w:bookmarkStart w:id="4" w:name="_Toc83212365"/>
      <w:r w:rsidR="004E2304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Excellence &amp; Achievement (600 w</w:t>
      </w:r>
      <w:r w:rsidR="00680401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rds</w:t>
      </w:r>
      <w:r w:rsidRPr="009F6202">
        <w:rPr>
          <w:rFonts w:ascii="Sakkal Majalla" w:hAnsi="Sakkal Majalla" w:cs="Sakkal Majalla"/>
          <w:color w:val="000000" w:themeColor="text1"/>
          <w:sz w:val="24"/>
          <w:szCs w:val="24"/>
        </w:rPr>
        <w:t>)</w:t>
      </w:r>
      <w:bookmarkEnd w:id="4"/>
    </w:p>
    <w:p w14:paraId="0355FF53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30B266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38C315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A0AFC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3854E00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C0E1983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3F58351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BB9445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3C661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44E2A4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B840E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9FB638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21E27F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9EFC2E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E14530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CC3430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9F083C4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AFBF701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F3FC46B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5F1BA9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5D2BA5F" w14:textId="520F48FE" w:rsidR="008021E3" w:rsidRPr="009F6202" w:rsidRDefault="008021E3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2F702BAA" w14:textId="77777777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448F2C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13581D3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11C57C" w14:textId="21251737" w:rsidR="008021E3" w:rsidRPr="009F6202" w:rsidRDefault="007C2313" w:rsidP="007C2313">
      <w:pPr>
        <w:pStyle w:val="Heading2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</w:rPr>
        <w:tab/>
      </w:r>
      <w:bookmarkStart w:id="5" w:name="_Toc83212366"/>
      <w:r w:rsidR="00680401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Creativity &amp; Innovation (600 words)</w:t>
      </w:r>
      <w:bookmarkEnd w:id="5"/>
    </w:p>
    <w:p w14:paraId="0BD22E1F" w14:textId="77777777" w:rsidR="008021E3" w:rsidRPr="009F6202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1940095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B343A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036E02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419EB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471CF6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D2F94C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56BDD7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61B7D7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7A9EFC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D60E7E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9AC983A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D58BBB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2642B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6DAE55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69BFEA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866A7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B06BB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20522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FD38F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7FA43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CC94B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71570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72412F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44D386E" w14:textId="16335B63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0617F36F" w14:textId="1DFFF620" w:rsidR="008021E3" w:rsidRPr="009F6202" w:rsidRDefault="00BC3539" w:rsidP="00C74D65">
      <w:pPr>
        <w:pStyle w:val="Heading2"/>
        <w:tabs>
          <w:tab w:val="right" w:pos="9360"/>
        </w:tabs>
        <w:bidi/>
        <w:jc w:val="right"/>
        <w:rPr>
          <w:rFonts w:ascii="Sakkal Majalla" w:hAnsi="Sakkal Majalla" w:cs="Sakkal Majalla"/>
          <w:caps w:val="0"/>
          <w:color w:val="000000" w:themeColor="text1"/>
          <w:sz w:val="24"/>
          <w:szCs w:val="24"/>
          <w:rtl/>
        </w:rPr>
      </w:pPr>
      <w:bookmarkStart w:id="6" w:name="_Toc83212367"/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Support of UAEU (600 words)</w:t>
      </w:r>
      <w:bookmarkEnd w:id="6"/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 xml:space="preserve"> </w:t>
      </w:r>
    </w:p>
    <w:p w14:paraId="5FE2A78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4143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CD293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B2409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1651AD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C30A90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B78FE18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BB8C48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57930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B071A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804BBA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A0DBE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20F0A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BD184D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5A0F7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0F819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EAB33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EEA953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6AE39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7AB550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2E8E62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D2110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C32EF12" w14:textId="436C0188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21838BE2" w14:textId="4E9A2FE6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0C2C5962" w14:textId="1C6DBB60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2AB07C6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FA10143" w14:textId="240C4F39" w:rsidR="008021E3" w:rsidRPr="009F6202" w:rsidRDefault="000B1973" w:rsidP="00AD6D51">
      <w:pPr>
        <w:pStyle w:val="Heading2"/>
        <w:tabs>
          <w:tab w:val="right" w:pos="9360"/>
        </w:tabs>
        <w:jc w:val="both"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7" w:name="_Toc83212368"/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 xml:space="preserve">Levels </w:t>
      </w:r>
      <w:r w:rsidR="00AD6D51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</w:t>
      </w:r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f Contribution (Local, Regional, International) (</w:t>
      </w:r>
      <w:r w:rsidR="00406BB3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600 w</w:t>
      </w:r>
      <w:r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rds)</w:t>
      </w:r>
      <w:bookmarkEnd w:id="7"/>
    </w:p>
    <w:p w14:paraId="6B790F96" w14:textId="2B7828A4" w:rsidR="007C2313" w:rsidRPr="009F6202" w:rsidRDefault="007C2313" w:rsidP="007C2313">
      <w:pPr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6EBA479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5A884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B2A4296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F49630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D6840D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8CF89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22962F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C67AB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15EA84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6A97EA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52CA0B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61DE044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1432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E92C3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51408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251DA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DEFB31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B649E7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F3E06DF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9A7EB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6FB1281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23F3AC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BF6719" w14:textId="0B1CA744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65498F67" w14:textId="77777777" w:rsidR="00290DCB" w:rsidRPr="009F6202" w:rsidRDefault="00290DCB" w:rsidP="00290DCB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030AC6" w14:textId="57FA5C88" w:rsidR="008021E3" w:rsidRPr="009F6202" w:rsidRDefault="007C2313" w:rsidP="007C2313">
      <w:pPr>
        <w:pStyle w:val="Heading2"/>
        <w:tabs>
          <w:tab w:val="right" w:pos="9360"/>
        </w:tabs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r w:rsidRPr="009F6202">
        <w:rPr>
          <w:rFonts w:ascii="Sakkal Majalla" w:hAnsi="Sakkal Majalla" w:cs="Sakkal Majalla"/>
          <w:color w:val="000000" w:themeColor="text1"/>
          <w:sz w:val="24"/>
          <w:szCs w:val="24"/>
          <w:rtl/>
        </w:rPr>
        <w:tab/>
      </w:r>
      <w:bookmarkStart w:id="8" w:name="_Toc83212369"/>
      <w:r w:rsidR="00914B3C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Impact</w:t>
      </w:r>
      <w:r w:rsidR="003E3E59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 xml:space="preserve"> on Others/ Adding Values (600 w</w:t>
      </w:r>
      <w:r w:rsidR="00914B3C" w:rsidRPr="009F6202">
        <w:rPr>
          <w:rFonts w:ascii="Sakkal Majalla" w:hAnsi="Sakkal Majalla" w:cs="Sakkal Majalla"/>
          <w:caps w:val="0"/>
          <w:color w:val="000000" w:themeColor="text1"/>
          <w:sz w:val="24"/>
          <w:szCs w:val="24"/>
        </w:rPr>
        <w:t>ords</w:t>
      </w:r>
      <w:r w:rsidRPr="009F6202">
        <w:rPr>
          <w:rFonts w:ascii="Sakkal Majalla" w:hAnsi="Sakkal Majalla" w:cs="Sakkal Majalla"/>
          <w:color w:val="000000" w:themeColor="text1"/>
          <w:sz w:val="24"/>
          <w:szCs w:val="24"/>
        </w:rPr>
        <w:t>)</w:t>
      </w:r>
      <w:bookmarkEnd w:id="8"/>
    </w:p>
    <w:p w14:paraId="29C13615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448989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45D38AC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753C12E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326B902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F945D83" w14:textId="77777777" w:rsidR="008021E3" w:rsidRPr="009F6202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9D457FD" w14:textId="77777777" w:rsidR="00F96520" w:rsidRPr="009F6202" w:rsidRDefault="00F96520" w:rsidP="00F96520">
      <w:pPr>
        <w:pStyle w:val="ListParagraph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2403FE1" w14:textId="77777777" w:rsidR="00F96520" w:rsidRPr="009F6202" w:rsidRDefault="00F96520" w:rsidP="00F96520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DF72B5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84046AB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E401D0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A264D6C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74FF4C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573095C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93AE6D6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B68677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51848F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572935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0D4A621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F60B97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901EF25" w14:textId="77777777" w:rsidR="008D1430" w:rsidRPr="009F6202" w:rsidRDefault="008D1430" w:rsidP="008D1430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766067" w14:textId="77777777" w:rsidR="00A70D9B" w:rsidRPr="009F6202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B5DA05" w14:textId="18E9D689" w:rsidR="00A70D9B" w:rsidRPr="009F6202" w:rsidRDefault="009D27FB" w:rsidP="008D1430">
      <w:pPr>
        <w:pStyle w:val="Heading1"/>
        <w:rPr>
          <w:rFonts w:ascii="Sakkal Majalla" w:hAnsi="Sakkal Majalla" w:cs="Sakkal Majalla"/>
          <w:sz w:val="24"/>
          <w:szCs w:val="24"/>
          <w:rtl/>
        </w:rPr>
      </w:pPr>
      <w:bookmarkStart w:id="9" w:name="_Toc83212370"/>
      <w:r w:rsidRPr="009F6202">
        <w:rPr>
          <w:rFonts w:ascii="Sakkal Majalla" w:hAnsi="Sakkal Majalla" w:cs="Sakkal Majalla"/>
          <w:caps w:val="0"/>
          <w:spacing w:val="0"/>
          <w:sz w:val="24"/>
          <w:szCs w:val="24"/>
        </w:rPr>
        <w:t>Appendixes:</w:t>
      </w:r>
      <w:bookmarkEnd w:id="9"/>
    </w:p>
    <w:sectPr w:rsidR="00A70D9B" w:rsidRPr="009F6202" w:rsidSect="00290DC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04CCF" w14:textId="77777777" w:rsidR="00052EAE" w:rsidRDefault="00052EAE" w:rsidP="000C799E">
      <w:pPr>
        <w:spacing w:after="0" w:line="240" w:lineRule="auto"/>
      </w:pPr>
      <w:r>
        <w:separator/>
      </w:r>
    </w:p>
  </w:endnote>
  <w:endnote w:type="continuationSeparator" w:id="0">
    <w:p w14:paraId="37691625" w14:textId="77777777" w:rsidR="00052EAE" w:rsidRDefault="00052EAE" w:rsidP="000C7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4823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27138" w14:textId="250B35EA" w:rsidR="000C799E" w:rsidRDefault="000C79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247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68E30CE" w14:textId="77777777" w:rsidR="000C799E" w:rsidRDefault="000C79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F94EE5" w14:textId="77777777" w:rsidR="00052EAE" w:rsidRDefault="00052EAE" w:rsidP="000C799E">
      <w:pPr>
        <w:spacing w:after="0" w:line="240" w:lineRule="auto"/>
      </w:pPr>
      <w:r>
        <w:separator/>
      </w:r>
    </w:p>
  </w:footnote>
  <w:footnote w:type="continuationSeparator" w:id="0">
    <w:p w14:paraId="6740D71E" w14:textId="77777777" w:rsidR="00052EAE" w:rsidRDefault="00052EAE" w:rsidP="000C7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BC8D5" w14:textId="0D8755F4" w:rsidR="00290DCB" w:rsidRDefault="00290DC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BF9318F" wp14:editId="28E5F2A8">
          <wp:simplePos x="0" y="0"/>
          <wp:positionH relativeFrom="margin">
            <wp:posOffset>3429523</wp:posOffset>
          </wp:positionH>
          <wp:positionV relativeFrom="topMargin">
            <wp:align>bottom</wp:align>
          </wp:positionV>
          <wp:extent cx="3415553" cy="599181"/>
          <wp:effectExtent l="0" t="0" r="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15553" cy="5991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02057"/>
    <w:multiLevelType w:val="hybridMultilevel"/>
    <w:tmpl w:val="F708B114"/>
    <w:lvl w:ilvl="0" w:tplc="70F4AA7C">
      <w:start w:val="202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D6CEF"/>
    <w:multiLevelType w:val="hybridMultilevel"/>
    <w:tmpl w:val="AE800134"/>
    <w:lvl w:ilvl="0" w:tplc="B1F0F7F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8764E"/>
    <w:multiLevelType w:val="hybridMultilevel"/>
    <w:tmpl w:val="70EA2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jQyNzAzNTE0NzVU0lEKTi0uzszPAykwrAUAZceUGCwAAAA="/>
  </w:docVars>
  <w:rsids>
    <w:rsidRoot w:val="00F96520"/>
    <w:rsid w:val="00020A55"/>
    <w:rsid w:val="00042482"/>
    <w:rsid w:val="00052EAE"/>
    <w:rsid w:val="00077B11"/>
    <w:rsid w:val="0009376C"/>
    <w:rsid w:val="000B13E8"/>
    <w:rsid w:val="000B1973"/>
    <w:rsid w:val="000B2129"/>
    <w:rsid w:val="000B4D64"/>
    <w:rsid w:val="000B6F71"/>
    <w:rsid w:val="000C4704"/>
    <w:rsid w:val="000C799E"/>
    <w:rsid w:val="000F3272"/>
    <w:rsid w:val="0013773A"/>
    <w:rsid w:val="001626B6"/>
    <w:rsid w:val="00186935"/>
    <w:rsid w:val="001A2477"/>
    <w:rsid w:val="001B16BD"/>
    <w:rsid w:val="001E29B1"/>
    <w:rsid w:val="00206F46"/>
    <w:rsid w:val="0023391E"/>
    <w:rsid w:val="002674F5"/>
    <w:rsid w:val="00290DCB"/>
    <w:rsid w:val="002B2701"/>
    <w:rsid w:val="002B3EDB"/>
    <w:rsid w:val="002C156D"/>
    <w:rsid w:val="002C71D0"/>
    <w:rsid w:val="00390202"/>
    <w:rsid w:val="003E3E59"/>
    <w:rsid w:val="003E463D"/>
    <w:rsid w:val="003F72DF"/>
    <w:rsid w:val="00406BB3"/>
    <w:rsid w:val="00481FAF"/>
    <w:rsid w:val="00484F2E"/>
    <w:rsid w:val="004970A9"/>
    <w:rsid w:val="004C382E"/>
    <w:rsid w:val="004E2304"/>
    <w:rsid w:val="00555F6E"/>
    <w:rsid w:val="00585A91"/>
    <w:rsid w:val="00611C65"/>
    <w:rsid w:val="0063183A"/>
    <w:rsid w:val="00635B71"/>
    <w:rsid w:val="0064284A"/>
    <w:rsid w:val="00680401"/>
    <w:rsid w:val="006B4A08"/>
    <w:rsid w:val="006C745F"/>
    <w:rsid w:val="006D3AF0"/>
    <w:rsid w:val="00701E41"/>
    <w:rsid w:val="00714B4C"/>
    <w:rsid w:val="00727007"/>
    <w:rsid w:val="00752860"/>
    <w:rsid w:val="007B5300"/>
    <w:rsid w:val="007B5E4C"/>
    <w:rsid w:val="007B78DD"/>
    <w:rsid w:val="007C2313"/>
    <w:rsid w:val="007C4EBE"/>
    <w:rsid w:val="007F7F7E"/>
    <w:rsid w:val="008021E3"/>
    <w:rsid w:val="00826C5D"/>
    <w:rsid w:val="00845E77"/>
    <w:rsid w:val="008623BE"/>
    <w:rsid w:val="008C03F7"/>
    <w:rsid w:val="008D1430"/>
    <w:rsid w:val="00914B3C"/>
    <w:rsid w:val="009849F6"/>
    <w:rsid w:val="009945BE"/>
    <w:rsid w:val="009A2C56"/>
    <w:rsid w:val="009D27FB"/>
    <w:rsid w:val="009F6202"/>
    <w:rsid w:val="00A70D9B"/>
    <w:rsid w:val="00A72E1D"/>
    <w:rsid w:val="00A8034F"/>
    <w:rsid w:val="00AD6D51"/>
    <w:rsid w:val="00B17BF9"/>
    <w:rsid w:val="00BA5E22"/>
    <w:rsid w:val="00BC3539"/>
    <w:rsid w:val="00BF097E"/>
    <w:rsid w:val="00C37986"/>
    <w:rsid w:val="00C74D65"/>
    <w:rsid w:val="00C846FE"/>
    <w:rsid w:val="00D05FA5"/>
    <w:rsid w:val="00D21C7E"/>
    <w:rsid w:val="00D25FA0"/>
    <w:rsid w:val="00D61AF9"/>
    <w:rsid w:val="00D75DFD"/>
    <w:rsid w:val="00D809AF"/>
    <w:rsid w:val="00D82434"/>
    <w:rsid w:val="00DD1292"/>
    <w:rsid w:val="00EE1DC8"/>
    <w:rsid w:val="00EE291C"/>
    <w:rsid w:val="00F04DED"/>
    <w:rsid w:val="00F1577C"/>
    <w:rsid w:val="00F52686"/>
    <w:rsid w:val="00F6116F"/>
    <w:rsid w:val="00F9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A570D"/>
  <w15:chartTrackingRefBased/>
  <w15:docId w15:val="{EE596918-AB99-4FD7-B87F-381A627A1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49F6"/>
  </w:style>
  <w:style w:type="paragraph" w:styleId="Heading1">
    <w:name w:val="heading 1"/>
    <w:basedOn w:val="Normal"/>
    <w:next w:val="Normal"/>
    <w:link w:val="Heading1Char"/>
    <w:uiPriority w:val="9"/>
    <w:qFormat/>
    <w:rsid w:val="009849F6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9F6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49F6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9F6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49F6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49F6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9F6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9F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9F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520"/>
    <w:pPr>
      <w:ind w:left="720"/>
      <w:contextualSpacing/>
    </w:pPr>
  </w:style>
  <w:style w:type="table" w:styleId="TableGrid">
    <w:name w:val="Table Grid"/>
    <w:basedOn w:val="TableNormal"/>
    <w:uiPriority w:val="39"/>
    <w:rsid w:val="00802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99E"/>
  </w:style>
  <w:style w:type="paragraph" w:styleId="Footer">
    <w:name w:val="footer"/>
    <w:basedOn w:val="Normal"/>
    <w:link w:val="Foot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99E"/>
  </w:style>
  <w:style w:type="character" w:customStyle="1" w:styleId="Heading1Char">
    <w:name w:val="Heading 1 Char"/>
    <w:basedOn w:val="DefaultParagraphFont"/>
    <w:link w:val="Heading1"/>
    <w:uiPriority w:val="9"/>
    <w:rsid w:val="009849F6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849F6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49F6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9F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9F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49F6"/>
    <w:rPr>
      <w:b/>
      <w:bCs/>
      <w:color w:val="7B23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849F6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49F6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49F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849F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849F6"/>
    <w:rPr>
      <w:b/>
      <w:bCs/>
    </w:rPr>
  </w:style>
  <w:style w:type="character" w:styleId="Emphasis">
    <w:name w:val="Emphasis"/>
    <w:uiPriority w:val="20"/>
    <w:qFormat/>
    <w:rsid w:val="009849F6"/>
    <w:rPr>
      <w:caps/>
      <w:color w:val="511707" w:themeColor="accent1" w:themeShade="7F"/>
      <w:spacing w:val="5"/>
    </w:rPr>
  </w:style>
  <w:style w:type="paragraph" w:styleId="NoSpacing">
    <w:name w:val="No Spacing"/>
    <w:uiPriority w:val="1"/>
    <w:qFormat/>
    <w:rsid w:val="009849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49F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849F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49F6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49F6"/>
    <w:rPr>
      <w:color w:val="A5300F" w:themeColor="accent1"/>
      <w:sz w:val="24"/>
      <w:szCs w:val="24"/>
    </w:rPr>
  </w:style>
  <w:style w:type="character" w:styleId="SubtleEmphasis">
    <w:name w:val="Subtle Emphasis"/>
    <w:uiPriority w:val="19"/>
    <w:qFormat/>
    <w:rsid w:val="009849F6"/>
    <w:rPr>
      <w:i/>
      <w:iCs/>
      <w:color w:val="511707" w:themeColor="accent1" w:themeShade="7F"/>
    </w:rPr>
  </w:style>
  <w:style w:type="character" w:styleId="IntenseEmphasis">
    <w:name w:val="Intense Emphasis"/>
    <w:uiPriority w:val="21"/>
    <w:qFormat/>
    <w:rsid w:val="009849F6"/>
    <w:rPr>
      <w:b/>
      <w:bCs/>
      <w:caps/>
      <w:color w:val="511707" w:themeColor="accent1" w:themeShade="7F"/>
      <w:spacing w:val="10"/>
    </w:rPr>
  </w:style>
  <w:style w:type="character" w:styleId="SubtleReference">
    <w:name w:val="Subtle Reference"/>
    <w:uiPriority w:val="31"/>
    <w:qFormat/>
    <w:rsid w:val="009849F6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9849F6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9849F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9849F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849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849F6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9849F6"/>
    <w:rPr>
      <w:color w:val="6B9F25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9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6935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86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00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9DAF88-F629-4881-9A53-5E2EB929E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wa Mohammed Alhosani</dc:creator>
  <cp:keywords/>
  <dc:description/>
  <cp:lastModifiedBy>Raed Shehada</cp:lastModifiedBy>
  <cp:revision>2</cp:revision>
  <dcterms:created xsi:type="dcterms:W3CDTF">2021-09-25T05:30:00Z</dcterms:created>
  <dcterms:modified xsi:type="dcterms:W3CDTF">2021-09-25T05:30:00Z</dcterms:modified>
</cp:coreProperties>
</file>